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877953" cy="149191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5474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8186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9872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9908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82236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1982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8764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0885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2061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43718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44523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45931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46241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601708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урузова Айшат Магометовна</dc:creator>
  <dc:language>ru-RU</dc:language>
  <cp:keywords/>
  <dcterms:created xsi:type="dcterms:W3CDTF">2025-03-07T10:59:08Z</dcterms:created>
  <dcterms:modified xsi:type="dcterms:W3CDTF">2025-03-07T1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